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จะเป็นอย่างไร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ในส่วนของคุณแพรทองธารชินวัตรได้ครับก็ไปเรียนมินิบาร์มันก็ไปตามหาเหมือนกันครับหลังจากนี้ไปการปลอมของประเทศไทยจะเป็นอย่างไรพรรคร่วมรัฐบาลนะกูตายยังเป็นเหมือนเดิมไหมกับจะมีใครปรับเข้าปรับออกตามกับเรานะเนื้อหาข่าวต่างๆเยอะจริงๆรัฐสภาตายห่าก็ยังคงต้องรอติดตามกันต่อไปนะคะแต่เมื่อมีนายกรัฐมนตรีคนที่ 3011 แล้วตลาดหุ้นเมื่อวานนี้ปิดตัวไปก็โหลดขึ้นมาได้ประมาณ + 20จุด 38 จุดราคาก็ถือว่าเป็นข่าวดีทางเศรษฐกิจและการน้ำมันก็เหมือนกันข่าวเมื่อเช้านี้ลง 40 สตางค์นะเบนซินและแก๊สโซฮอล์นะคะนะครับเป็นข่าวดีเล็กๆแล้วกันไปกับพี่น้องประชาชนเดือนสิงหาคมนี้เนี่ยว่ากันว่าน้ำมันปรับตัวลง 3-4 ครั้งแล้วด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5-04-08T08:11:56Z</dcterms:created>
  <dcterms:modified xsi:type="dcterms:W3CDTF">2025-04-08T08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เมษายน 2568 เวลา 14.31 น.</vt:lpwstr>
  </property>
  <property fmtid="{D5CDD505-2E9C-101B-9397-08002B2CF9AE}" pid="3" name="subtitle">
    <vt:lpwstr/>
  </property>
</Properties>
</file>